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gif" ContentType="image/gi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E378BE" w14:textId="77777777" w:rsidR="009C161F" w:rsidRPr="00C13D08" w:rsidRDefault="009C161F" w:rsidP="009C161F">
      <w:pPr>
        <w:rPr>
          <w:b/>
          <w:sz w:val="24"/>
          <w:szCs w:val="24"/>
        </w:rPr>
      </w:pPr>
    </w:p>
    <w:p w14:paraId="5E9BBE34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17DCBF0A" w14:textId="77777777" w:rsidR="009C161F" w:rsidRPr="00C13D08" w:rsidRDefault="009C161F" w:rsidP="009C161F">
      <w:pPr>
        <w:rPr>
          <w:b/>
          <w:sz w:val="24"/>
          <w:szCs w:val="24"/>
        </w:rPr>
      </w:pPr>
    </w:p>
    <w:p w14:paraId="0A999690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4131C111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2CC89034" w14:textId="77777777" w:rsidR="009C161F" w:rsidRPr="004367E5" w:rsidRDefault="009C161F" w:rsidP="009C161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367E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29C9CCF" wp14:editId="2D388E43">
            <wp:extent cx="5660390" cy="1481455"/>
            <wp:effectExtent l="0" t="0" r="3810" b="0"/>
            <wp:docPr id="7" name="Picture 7" descr="Fordham_University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ordham_University_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390" cy="148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0EB5E" w14:textId="28651853" w:rsidR="009C161F" w:rsidRPr="004367E5" w:rsidRDefault="00BD7EE0" w:rsidP="009C161F">
      <w:pPr>
        <w:jc w:val="center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36"/>
          <w:szCs w:val="24"/>
        </w:rPr>
        <w:t xml:space="preserve">Text Analytics </w:t>
      </w:r>
    </w:p>
    <w:p w14:paraId="2C622BC6" w14:textId="65CA1D0C" w:rsidR="009C161F" w:rsidRPr="004367E5" w:rsidRDefault="009C161F" w:rsidP="009C161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ssignment </w:t>
      </w:r>
      <w:r w:rsidR="00D71A8A">
        <w:rPr>
          <w:rFonts w:ascii="Times New Roman" w:hAnsi="Times New Roman" w:cs="Times New Roman"/>
          <w:b/>
          <w:sz w:val="24"/>
          <w:szCs w:val="24"/>
        </w:rPr>
        <w:t>2</w:t>
      </w:r>
      <w:r w:rsidRPr="004367E5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177424">
        <w:rPr>
          <w:rFonts w:ascii="Times New Roman" w:hAnsi="Times New Roman" w:cs="Times New Roman"/>
          <w:b/>
          <w:sz w:val="24"/>
          <w:szCs w:val="24"/>
        </w:rPr>
        <w:t xml:space="preserve">Word Frequency Analysis </w:t>
      </w:r>
    </w:p>
    <w:p w14:paraId="4D360E5D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2DD1F1E8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6A3A2F3D" w14:textId="77777777" w:rsidR="009C161F" w:rsidRDefault="009C161F" w:rsidP="009C161F">
      <w:pPr>
        <w:jc w:val="center"/>
        <w:rPr>
          <w:b/>
          <w:sz w:val="24"/>
          <w:szCs w:val="24"/>
        </w:rPr>
      </w:pPr>
    </w:p>
    <w:p w14:paraId="55332ED2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27980B34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0EF2865C" w14:textId="77777777" w:rsidR="009C161F" w:rsidRPr="00C13D08" w:rsidRDefault="009C161F" w:rsidP="009C161F">
      <w:pPr>
        <w:rPr>
          <w:b/>
          <w:sz w:val="24"/>
          <w:szCs w:val="24"/>
        </w:rPr>
      </w:pPr>
    </w:p>
    <w:p w14:paraId="0919414E" w14:textId="77777777" w:rsidR="009C161F" w:rsidRPr="00C13D08" w:rsidRDefault="009C161F" w:rsidP="009C161F">
      <w:pPr>
        <w:jc w:val="center"/>
        <w:rPr>
          <w:b/>
          <w:sz w:val="24"/>
          <w:szCs w:val="24"/>
        </w:rPr>
      </w:pPr>
    </w:p>
    <w:p w14:paraId="28EB048F" w14:textId="77777777" w:rsidR="009C161F" w:rsidRPr="004367E5" w:rsidRDefault="009C161F" w:rsidP="009C161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Yanz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</w:t>
      </w:r>
    </w:p>
    <w:p w14:paraId="5B1AB6C4" w14:textId="2A3D788E" w:rsidR="009C161F" w:rsidRDefault="009C161F" w:rsidP="009C161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02/</w:t>
      </w:r>
      <w:r w:rsidR="00D71A8A">
        <w:rPr>
          <w:rFonts w:ascii="Times New Roman" w:hAnsi="Times New Roman" w:cs="Times New Roman"/>
          <w:b/>
          <w:sz w:val="24"/>
          <w:szCs w:val="24"/>
        </w:rPr>
        <w:t>22</w:t>
      </w:r>
      <w:r>
        <w:rPr>
          <w:rFonts w:ascii="Times New Roman" w:hAnsi="Times New Roman" w:cs="Times New Roman"/>
          <w:b/>
          <w:sz w:val="24"/>
          <w:szCs w:val="24"/>
        </w:rPr>
        <w:t>/2017</w:t>
      </w:r>
    </w:p>
    <w:p w14:paraId="2AE26EB9" w14:textId="77777777" w:rsidR="009C161F" w:rsidRDefault="009C161F" w:rsidP="00243578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BBE69CD" w14:textId="77777777" w:rsidR="009C161F" w:rsidRDefault="009C161F" w:rsidP="00243578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2EDB8F5" w14:textId="77777777" w:rsidR="009C161F" w:rsidRDefault="009C161F" w:rsidP="00243578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DD86E3" w14:textId="77777777" w:rsidR="009C161F" w:rsidRDefault="009C161F" w:rsidP="00243578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4AEEFA" w14:textId="51A8A767" w:rsidR="00D71A8A" w:rsidRDefault="00177424" w:rsidP="00177424">
      <w:pPr>
        <w:spacing w:after="120"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Word Frequency Analysis on Reviews from Vogue During 2015 Fashion Weeks</w:t>
      </w:r>
    </w:p>
    <w:p w14:paraId="4E2AFDC6" w14:textId="77777777" w:rsidR="00177424" w:rsidRDefault="00177424" w:rsidP="00177424">
      <w:pPr>
        <w:spacing w:after="120" w:line="240" w:lineRule="auto"/>
        <w:rPr>
          <w:rFonts w:cs="Times New Roman"/>
          <w:sz w:val="24"/>
          <w:szCs w:val="24"/>
        </w:rPr>
      </w:pPr>
    </w:p>
    <w:p w14:paraId="62566939" w14:textId="4E365443" w:rsidR="00177424" w:rsidRDefault="00177424" w:rsidP="00177424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Simple bag-of-words approach </w:t>
      </w:r>
    </w:p>
    <w:p w14:paraId="25BC9FE6" w14:textId="1C4AF00F" w:rsidR="008764BA" w:rsidRDefault="008764BA" w:rsidP="008764BA">
      <w:pPr>
        <w:spacing w:after="12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this approach, a simple word frequency analysis was used. In addition, to improve the performance, </w:t>
      </w:r>
      <w:r w:rsidR="007B5D3E">
        <w:rPr>
          <w:rFonts w:cs="Times New Roman"/>
          <w:sz w:val="24"/>
          <w:szCs w:val="24"/>
        </w:rPr>
        <w:t>the python model also allow user to set n for n-grams in case the user wants to see not only words but also phrases. In this case, we set n = 1.</w:t>
      </w:r>
    </w:p>
    <w:p w14:paraId="74EF52DD" w14:textId="02B50665" w:rsidR="007B5D3E" w:rsidRDefault="007B5D3E" w:rsidP="008764BA">
      <w:pPr>
        <w:spacing w:after="12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Below chart “Words Frequency – Simple Bag of Words Approach” shows the top 30 frequent features</w:t>
      </w:r>
      <w:bookmarkStart w:id="0" w:name="_GoBack"/>
      <w:bookmarkEnd w:id="0"/>
    </w:p>
    <w:p w14:paraId="272DE9DF" w14:textId="627EAE8C" w:rsidR="008764BA" w:rsidRDefault="007B5D3E" w:rsidP="008764BA">
      <w:pPr>
        <w:spacing w:after="120" w:line="240" w:lineRule="auto"/>
        <w:rPr>
          <w:rFonts w:cs="Times New Roman"/>
          <w:sz w:val="24"/>
          <w:szCs w:val="24"/>
        </w:rPr>
      </w:pPr>
      <w:r w:rsidRPr="007B5D3E">
        <w:rPr>
          <w:rFonts w:cs="Times New Roman"/>
          <w:sz w:val="24"/>
          <w:szCs w:val="24"/>
        </w:rPr>
        <w:drawing>
          <wp:inline distT="0" distB="0" distL="0" distR="0" wp14:anchorId="30FB2034" wp14:editId="04C782BD">
            <wp:extent cx="5943600" cy="4403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DEF2E" w14:textId="1D26F48B" w:rsidR="00B1465A" w:rsidRPr="00B1465A" w:rsidRDefault="00B1465A" w:rsidP="00B1465A">
      <w:pPr>
        <w:spacing w:after="120" w:line="240" w:lineRule="auto"/>
        <w:jc w:val="center"/>
        <w:rPr>
          <w:rFonts w:cs="Times New Roman"/>
          <w:sz w:val="20"/>
          <w:szCs w:val="24"/>
        </w:rPr>
      </w:pPr>
      <w:r>
        <w:rPr>
          <w:rFonts w:cs="Times New Roman"/>
          <w:sz w:val="20"/>
          <w:szCs w:val="24"/>
        </w:rPr>
        <w:t>Figure1.1 Words Frequency – Simple Bag of Words Approach</w:t>
      </w:r>
    </w:p>
    <w:p w14:paraId="414E52A4" w14:textId="50F2C6CC" w:rsidR="00C65760" w:rsidRDefault="008764BA" w:rsidP="00177424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Bag-of-words approach with stemming and stop words removal</w:t>
      </w:r>
    </w:p>
    <w:p w14:paraId="50467458" w14:textId="61426CF6" w:rsidR="008764BA" w:rsidRPr="008764BA" w:rsidRDefault="00C629A1" w:rsidP="008764BA">
      <w:pPr>
        <w:spacing w:after="120" w:line="240" w:lineRule="auto"/>
        <w:rPr>
          <w:rFonts w:cs="Times New Roman"/>
          <w:sz w:val="24"/>
          <w:szCs w:val="24"/>
        </w:rPr>
      </w:pPr>
      <w:r w:rsidRPr="00C629A1">
        <w:rPr>
          <w:rFonts w:cs="Times New Roman"/>
          <w:sz w:val="24"/>
          <w:szCs w:val="24"/>
        </w:rPr>
        <w:lastRenderedPageBreak/>
        <w:drawing>
          <wp:inline distT="0" distB="0" distL="0" distR="0" wp14:anchorId="4C5AF441" wp14:editId="645AF748">
            <wp:extent cx="5943600" cy="44919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DAC0" w14:textId="691F5D4B" w:rsidR="008764BA" w:rsidRDefault="008764BA" w:rsidP="00177424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sz w:val="24"/>
          <w:szCs w:val="24"/>
        </w:rPr>
      </w:pPr>
      <w:r w:rsidRPr="008764BA">
        <w:rPr>
          <w:rFonts w:cs="Times New Roman"/>
          <w:sz w:val="24"/>
          <w:szCs w:val="24"/>
        </w:rPr>
        <w:t>POS approach and focus on all the</w:t>
      </w:r>
      <w:r w:rsidR="00C629A1">
        <w:rPr>
          <w:rFonts w:cs="Times New Roman"/>
          <w:sz w:val="24"/>
          <w:szCs w:val="24"/>
        </w:rPr>
        <w:t xml:space="preserve"> noun forms (NN, NNP, NNS, NNPS)</w:t>
      </w:r>
    </w:p>
    <w:p w14:paraId="348839D5" w14:textId="236BC6E8" w:rsidR="00C629A1" w:rsidRPr="00C629A1" w:rsidRDefault="00865DEF" w:rsidP="00C629A1">
      <w:pPr>
        <w:spacing w:after="120" w:line="240" w:lineRule="auto"/>
        <w:rPr>
          <w:rFonts w:cs="Times New Roman"/>
          <w:sz w:val="24"/>
          <w:szCs w:val="24"/>
        </w:rPr>
      </w:pPr>
      <w:r w:rsidRPr="00865DEF">
        <w:rPr>
          <w:rFonts w:cs="Times New Roman"/>
          <w:sz w:val="24"/>
          <w:szCs w:val="24"/>
        </w:rPr>
        <w:lastRenderedPageBreak/>
        <w:drawing>
          <wp:inline distT="0" distB="0" distL="0" distR="0" wp14:anchorId="78BA7FC1" wp14:editId="62FCC703">
            <wp:extent cx="5943600" cy="47548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9A708" w14:textId="0C23B0E8" w:rsidR="008764BA" w:rsidRDefault="008764BA" w:rsidP="00177424">
      <w:pPr>
        <w:pStyle w:val="ListParagraph"/>
        <w:numPr>
          <w:ilvl w:val="0"/>
          <w:numId w:val="2"/>
        </w:numPr>
        <w:spacing w:after="120" w:line="240" w:lineRule="auto"/>
        <w:rPr>
          <w:rFonts w:cs="Times New Roman"/>
          <w:sz w:val="24"/>
          <w:szCs w:val="24"/>
        </w:rPr>
      </w:pPr>
      <w:r w:rsidRPr="008764BA">
        <w:rPr>
          <w:rFonts w:cs="Times New Roman"/>
          <w:sz w:val="24"/>
          <w:szCs w:val="24"/>
        </w:rPr>
        <w:t>POS approach and only focus on NNP</w:t>
      </w:r>
    </w:p>
    <w:p w14:paraId="146257B3" w14:textId="776B09BE" w:rsidR="0098363E" w:rsidRPr="0098363E" w:rsidRDefault="0098363E" w:rsidP="0098363E">
      <w:pPr>
        <w:spacing w:after="120" w:line="240" w:lineRule="auto"/>
        <w:rPr>
          <w:rFonts w:cs="Times New Roman"/>
          <w:sz w:val="24"/>
          <w:szCs w:val="24"/>
        </w:rPr>
      </w:pPr>
      <w:r w:rsidRPr="0098363E">
        <w:rPr>
          <w:rFonts w:cs="Times New Roman"/>
          <w:sz w:val="24"/>
          <w:szCs w:val="24"/>
        </w:rPr>
        <w:lastRenderedPageBreak/>
        <w:drawing>
          <wp:inline distT="0" distB="0" distL="0" distR="0" wp14:anchorId="6061B708" wp14:editId="7EE57ED3">
            <wp:extent cx="5943600" cy="5011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363E" w:rsidRPr="0098363E">
      <w:headerReference w:type="even" r:id="rId12"/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21FAF3" w14:textId="77777777" w:rsidR="005532A0" w:rsidRDefault="005532A0" w:rsidP="00073A60">
      <w:pPr>
        <w:spacing w:after="0" w:line="240" w:lineRule="auto"/>
      </w:pPr>
      <w:r>
        <w:separator/>
      </w:r>
    </w:p>
  </w:endnote>
  <w:endnote w:type="continuationSeparator" w:id="0">
    <w:p w14:paraId="795C2B64" w14:textId="77777777" w:rsidR="005532A0" w:rsidRDefault="005532A0" w:rsidP="00073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A220C1" w14:textId="77777777" w:rsidR="005532A0" w:rsidRDefault="005532A0" w:rsidP="00073A60">
      <w:pPr>
        <w:spacing w:after="0" w:line="240" w:lineRule="auto"/>
      </w:pPr>
      <w:r>
        <w:separator/>
      </w:r>
    </w:p>
  </w:footnote>
  <w:footnote w:type="continuationSeparator" w:id="0">
    <w:p w14:paraId="350D7F32" w14:textId="77777777" w:rsidR="005532A0" w:rsidRDefault="005532A0" w:rsidP="00073A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08840E" w14:textId="77777777" w:rsidR="00073A60" w:rsidRDefault="00073A60" w:rsidP="000D430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C433851" w14:textId="77777777" w:rsidR="00073A60" w:rsidRDefault="00073A60" w:rsidP="00073A60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BEF59C" w14:textId="77777777" w:rsidR="00073A60" w:rsidRDefault="00073A60" w:rsidP="000D4307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E5D63">
      <w:rPr>
        <w:rStyle w:val="PageNumber"/>
        <w:noProof/>
      </w:rPr>
      <w:t>1</w:t>
    </w:r>
    <w:r>
      <w:rPr>
        <w:rStyle w:val="PageNumber"/>
      </w:rPr>
      <w:fldChar w:fldCharType="end"/>
    </w:r>
  </w:p>
  <w:p w14:paraId="4E4B8C3E" w14:textId="77777777" w:rsidR="00073A60" w:rsidRDefault="00073A60" w:rsidP="00073A60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B67816"/>
    <w:multiLevelType w:val="hybridMultilevel"/>
    <w:tmpl w:val="B596E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105AA6"/>
    <w:multiLevelType w:val="hybridMultilevel"/>
    <w:tmpl w:val="F4946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NTYzNzM0MTU1NrdQ0lEKTi0uzszPAykwrAUABltroywAAAA="/>
  </w:docVars>
  <w:rsids>
    <w:rsidRoot w:val="00F40DB9"/>
    <w:rsid w:val="00033E50"/>
    <w:rsid w:val="000466E3"/>
    <w:rsid w:val="00073A60"/>
    <w:rsid w:val="000773D1"/>
    <w:rsid w:val="000B5826"/>
    <w:rsid w:val="000D3BB0"/>
    <w:rsid w:val="000F18D2"/>
    <w:rsid w:val="0015783A"/>
    <w:rsid w:val="00177424"/>
    <w:rsid w:val="001B7BFE"/>
    <w:rsid w:val="00205755"/>
    <w:rsid w:val="00205E5E"/>
    <w:rsid w:val="0022050E"/>
    <w:rsid w:val="00243578"/>
    <w:rsid w:val="00303688"/>
    <w:rsid w:val="00325D74"/>
    <w:rsid w:val="003625DB"/>
    <w:rsid w:val="00382EA8"/>
    <w:rsid w:val="003838D5"/>
    <w:rsid w:val="00497D19"/>
    <w:rsid w:val="005532A0"/>
    <w:rsid w:val="00557EA0"/>
    <w:rsid w:val="00557F60"/>
    <w:rsid w:val="00610499"/>
    <w:rsid w:val="00631A24"/>
    <w:rsid w:val="00656CA2"/>
    <w:rsid w:val="00692853"/>
    <w:rsid w:val="006C343F"/>
    <w:rsid w:val="006E3B5A"/>
    <w:rsid w:val="00740B47"/>
    <w:rsid w:val="00742DED"/>
    <w:rsid w:val="007822EA"/>
    <w:rsid w:val="007B5D3E"/>
    <w:rsid w:val="008207BE"/>
    <w:rsid w:val="008221E9"/>
    <w:rsid w:val="00853501"/>
    <w:rsid w:val="00865DEF"/>
    <w:rsid w:val="008764BA"/>
    <w:rsid w:val="009242A5"/>
    <w:rsid w:val="00925A64"/>
    <w:rsid w:val="00927089"/>
    <w:rsid w:val="00945F36"/>
    <w:rsid w:val="00946170"/>
    <w:rsid w:val="00952FD7"/>
    <w:rsid w:val="0098363E"/>
    <w:rsid w:val="0098791D"/>
    <w:rsid w:val="009C161F"/>
    <w:rsid w:val="009E4964"/>
    <w:rsid w:val="00A07EEE"/>
    <w:rsid w:val="00A35408"/>
    <w:rsid w:val="00AE5D63"/>
    <w:rsid w:val="00AF7CD9"/>
    <w:rsid w:val="00B1465A"/>
    <w:rsid w:val="00B25132"/>
    <w:rsid w:val="00B6563B"/>
    <w:rsid w:val="00B673BC"/>
    <w:rsid w:val="00BC1893"/>
    <w:rsid w:val="00BD7EE0"/>
    <w:rsid w:val="00C306F7"/>
    <w:rsid w:val="00C33085"/>
    <w:rsid w:val="00C629A1"/>
    <w:rsid w:val="00C65760"/>
    <w:rsid w:val="00CF285E"/>
    <w:rsid w:val="00D23885"/>
    <w:rsid w:val="00D4559F"/>
    <w:rsid w:val="00D52FEC"/>
    <w:rsid w:val="00D71A8A"/>
    <w:rsid w:val="00D76FBB"/>
    <w:rsid w:val="00DC057B"/>
    <w:rsid w:val="00DE2B14"/>
    <w:rsid w:val="00DF6F60"/>
    <w:rsid w:val="00E517D9"/>
    <w:rsid w:val="00EA1FD3"/>
    <w:rsid w:val="00EB64B1"/>
    <w:rsid w:val="00EE0B10"/>
    <w:rsid w:val="00F06DD5"/>
    <w:rsid w:val="00F40DB9"/>
    <w:rsid w:val="00FA1BD0"/>
    <w:rsid w:val="00FC0CBF"/>
    <w:rsid w:val="00FC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304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18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8D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73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A60"/>
  </w:style>
  <w:style w:type="paragraph" w:styleId="Footer">
    <w:name w:val="footer"/>
    <w:basedOn w:val="Normal"/>
    <w:link w:val="FooterChar"/>
    <w:uiPriority w:val="99"/>
    <w:unhideWhenUsed/>
    <w:rsid w:val="00073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A60"/>
  </w:style>
  <w:style w:type="character" w:styleId="PageNumber">
    <w:name w:val="page number"/>
    <w:basedOn w:val="DefaultParagraphFont"/>
    <w:uiPriority w:val="99"/>
    <w:semiHidden/>
    <w:unhideWhenUsed/>
    <w:rsid w:val="00073A60"/>
  </w:style>
  <w:style w:type="paragraph" w:styleId="ListParagraph">
    <w:name w:val="List Paragraph"/>
    <w:basedOn w:val="Normal"/>
    <w:uiPriority w:val="34"/>
    <w:qFormat/>
    <w:rsid w:val="00177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7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gif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14</Words>
  <Characters>652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Liu</dc:creator>
  <cp:keywords/>
  <dc:description/>
  <cp:lastModifiedBy>Microsoft Office User</cp:lastModifiedBy>
  <cp:revision>9</cp:revision>
  <dcterms:created xsi:type="dcterms:W3CDTF">2017-02-16T02:46:00Z</dcterms:created>
  <dcterms:modified xsi:type="dcterms:W3CDTF">2017-02-23T21:26:00Z</dcterms:modified>
</cp:coreProperties>
</file>